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2CEF" w:rsidRDefault="009A2CEF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32"/>
          <w:lang w:val="en-US"/>
        </w:rPr>
      </w:pPr>
      <w:bookmarkStart w:id="0" w:name="_GoBack"/>
      <w:bookmarkEnd w:id="0"/>
    </w:p>
    <w:p w:rsidR="00FB19DC" w:rsidRPr="005E197E" w:rsidRDefault="00FB19DC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28"/>
          <w:lang w:val="sr-Cyrl-RS"/>
        </w:rPr>
      </w:pPr>
      <w:r w:rsidRPr="005E197E">
        <w:rPr>
          <w:b/>
          <w:sz w:val="28"/>
          <w:lang w:val="sr-Cyrl-RS"/>
        </w:rPr>
        <w:t>ОТВАРАЊЕ ФЕСТИВАЛА ПРАВА ДЕТЕТА</w:t>
      </w:r>
    </w:p>
    <w:p w:rsidR="00EF45EB" w:rsidRPr="005E197E" w:rsidRDefault="00EF45EB" w:rsidP="00EF45EB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22"/>
          <w:lang w:val="sr-Cyrl-RS"/>
        </w:rPr>
      </w:pPr>
    </w:p>
    <w:p w:rsidR="00631673" w:rsidRPr="005E197E" w:rsidRDefault="00EF45EB" w:rsidP="00EF45EB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Cs w:val="28"/>
          <w:lang w:val="sr-Cyrl-RS"/>
        </w:rPr>
      </w:pPr>
      <w:r w:rsidRPr="005E197E">
        <w:rPr>
          <w:b/>
          <w:szCs w:val="28"/>
          <w:lang w:val="sr-Cyrl-RS"/>
        </w:rPr>
        <w:t>Тематски састанак Новосадске мреже за децу</w:t>
      </w:r>
    </w:p>
    <w:p w:rsidR="00631673" w:rsidRPr="005E197E" w:rsidRDefault="00631673" w:rsidP="00631673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i/>
          <w:color w:val="CC0066"/>
          <w:sz w:val="28"/>
          <w:szCs w:val="32"/>
          <w:lang w:val="sr-Cyrl-RS"/>
        </w:rPr>
      </w:pPr>
      <w:r w:rsidRPr="005E197E">
        <w:rPr>
          <w:b/>
          <w:color w:val="CC0066"/>
          <w:sz w:val="28"/>
          <w:szCs w:val="32"/>
          <w:lang w:val="sr-Cyrl-RS"/>
        </w:rPr>
        <w:t xml:space="preserve"> </w:t>
      </w:r>
      <w:r w:rsidRPr="005E197E">
        <w:rPr>
          <w:b/>
          <w:i/>
          <w:color w:val="CC0066"/>
          <w:sz w:val="28"/>
          <w:szCs w:val="32"/>
          <w:lang w:val="sr-Cyrl-RS"/>
        </w:rPr>
        <w:t>Право детета на доступност квалитетне подршке раном развоју у локалној заједници</w:t>
      </w:r>
    </w:p>
    <w:p w:rsidR="00631673" w:rsidRPr="005E197E" w:rsidRDefault="00631673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28"/>
          <w:lang w:val="sr-Cyrl-RS"/>
        </w:rPr>
      </w:pPr>
    </w:p>
    <w:p w:rsidR="00FB19DC" w:rsidRPr="005E197E" w:rsidRDefault="00FB19DC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Cs w:val="28"/>
          <w:lang w:val="sr-Cyrl-RS"/>
        </w:rPr>
      </w:pPr>
      <w:r w:rsidRPr="005E197E">
        <w:rPr>
          <w:b/>
          <w:szCs w:val="28"/>
          <w:lang w:val="sr-Cyrl-RS"/>
        </w:rPr>
        <w:t>25. октобар 2019. године</w:t>
      </w:r>
    </w:p>
    <w:p w:rsidR="00FB19DC" w:rsidRPr="005E197E" w:rsidRDefault="00FB19DC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Cs w:val="28"/>
          <w:lang w:val="sr-Cyrl-RS"/>
        </w:rPr>
      </w:pPr>
      <w:r w:rsidRPr="005E197E">
        <w:rPr>
          <w:b/>
          <w:szCs w:val="28"/>
          <w:lang w:val="sr-Cyrl-RS"/>
        </w:rPr>
        <w:t>11 до 1</w:t>
      </w:r>
      <w:r w:rsidR="00934EC3">
        <w:rPr>
          <w:b/>
          <w:szCs w:val="28"/>
          <w:lang w:val="sr-Cyrl-RS"/>
        </w:rPr>
        <w:t>4.30</w:t>
      </w:r>
      <w:r w:rsidRPr="005E197E">
        <w:rPr>
          <w:b/>
          <w:szCs w:val="28"/>
          <w:lang w:val="sr-Cyrl-RS"/>
        </w:rPr>
        <w:t xml:space="preserve"> часова</w:t>
      </w:r>
    </w:p>
    <w:p w:rsidR="00FB19DC" w:rsidRPr="005E197E" w:rsidRDefault="00EF45EB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Cs w:val="28"/>
          <w:lang w:val="sr-Cyrl-RS"/>
        </w:rPr>
      </w:pPr>
      <w:r w:rsidRPr="005E197E">
        <w:rPr>
          <w:b/>
          <w:szCs w:val="28"/>
          <w:lang w:val="sr-Cyrl-RS"/>
        </w:rPr>
        <w:t>Воде Војводине</w:t>
      </w:r>
    </w:p>
    <w:p w:rsidR="00CB3C85" w:rsidRPr="005E197E" w:rsidRDefault="00CB3C85" w:rsidP="000C3709">
      <w:pPr>
        <w:pStyle w:val="NormalWeb"/>
        <w:shd w:val="clear" w:color="auto" w:fill="FFFFFF"/>
        <w:spacing w:before="0" w:beforeAutospacing="0" w:after="0" w:afterAutospacing="0" w:line="240" w:lineRule="atLeast"/>
        <w:textAlignment w:val="baseline"/>
        <w:rPr>
          <w:b/>
          <w:i/>
          <w:sz w:val="18"/>
          <w:szCs w:val="20"/>
          <w:lang w:val="en-US"/>
        </w:rPr>
      </w:pPr>
    </w:p>
    <w:p w:rsidR="009A2CEF" w:rsidRPr="005E197E" w:rsidRDefault="009A2CEF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Cs w:val="32"/>
          <w:lang w:val="en-US"/>
        </w:rPr>
      </w:pPr>
    </w:p>
    <w:p w:rsidR="00A07B89" w:rsidRPr="005E197E" w:rsidRDefault="00FB19DC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28"/>
          <w:szCs w:val="32"/>
          <w:lang w:val="sr-Cyrl-RS"/>
        </w:rPr>
      </w:pPr>
      <w:r w:rsidRPr="005E197E">
        <w:rPr>
          <w:b/>
          <w:szCs w:val="32"/>
          <w:lang w:val="sr-Cyrl-RS"/>
        </w:rPr>
        <w:t>АГЕНДА</w:t>
      </w:r>
    </w:p>
    <w:p w:rsidR="009A2CEF" w:rsidRPr="00F162B8" w:rsidRDefault="009A2CEF" w:rsidP="00CB3C85">
      <w:pPr>
        <w:pStyle w:val="NormalWeb"/>
        <w:shd w:val="clear" w:color="auto" w:fill="FFFFFF"/>
        <w:spacing w:before="0" w:beforeAutospacing="0" w:after="0" w:afterAutospacing="0" w:line="240" w:lineRule="atLeast"/>
        <w:jc w:val="center"/>
        <w:textAlignment w:val="baseline"/>
        <w:rPr>
          <w:b/>
          <w:sz w:val="32"/>
          <w:szCs w:val="32"/>
          <w:lang w:val="en-US"/>
        </w:rPr>
      </w:pPr>
    </w:p>
    <w:p w:rsidR="00F815A9" w:rsidRPr="00F815A9" w:rsidRDefault="00F815A9" w:rsidP="00CB3C85">
      <w:pPr>
        <w:pStyle w:val="NormalWeb"/>
        <w:shd w:val="clear" w:color="auto" w:fill="FFFFFF"/>
        <w:spacing w:before="0" w:beforeAutospacing="0" w:after="0" w:afterAutospacing="0" w:line="240" w:lineRule="atLeast"/>
        <w:textAlignment w:val="baseline"/>
        <w:rPr>
          <w:color w:val="CC0066"/>
          <w:sz w:val="20"/>
          <w:szCs w:val="20"/>
          <w:lang w:val="sr-Cyrl-RS"/>
        </w:rPr>
      </w:pPr>
    </w:p>
    <w:tbl>
      <w:tblPr>
        <w:tblStyle w:val="TableGrid"/>
        <w:tblW w:w="963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8"/>
        <w:gridCol w:w="7861"/>
      </w:tblGrid>
      <w:tr w:rsidR="00062E3C" w:rsidRPr="003B66D9" w:rsidTr="00D22DA1">
        <w:trPr>
          <w:trHeight w:val="680"/>
        </w:trPr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62E3C" w:rsidRPr="00F815A9" w:rsidRDefault="005E197E" w:rsidP="00062E3C">
            <w:pPr>
              <w:jc w:val="center"/>
              <w:rPr>
                <w:b/>
                <w:sz w:val="20"/>
                <w:szCs w:val="20"/>
                <w:lang w:val="sr-Cyrl-RS"/>
              </w:rPr>
            </w:pPr>
            <w:r w:rsidRPr="00F815A9">
              <w:rPr>
                <w:color w:val="CC0066"/>
                <w:sz w:val="20"/>
                <w:szCs w:val="20"/>
                <w:lang w:val="sr-Cyrl-RS"/>
              </w:rPr>
              <w:t>ХО</w:t>
            </w:r>
            <w:r>
              <w:rPr>
                <w:color w:val="CC0066"/>
                <w:sz w:val="20"/>
                <w:szCs w:val="20"/>
                <w:lang w:val="sr-Cyrl-RS"/>
              </w:rPr>
              <w:t>Л</w:t>
            </w:r>
            <w:r w:rsidRPr="00F815A9">
              <w:rPr>
                <w:color w:val="CC0066"/>
                <w:sz w:val="20"/>
                <w:szCs w:val="20"/>
                <w:lang w:val="sr-Cyrl-RS"/>
              </w:rPr>
              <w:t xml:space="preserve"> ПОКРАЈИНСКОГ ЗАШТИТНИКА ГРАЂАНА - ОМБУДСМАНА</w:t>
            </w:r>
          </w:p>
        </w:tc>
      </w:tr>
      <w:tr w:rsidR="006A7E97" w:rsidRPr="003B66D9" w:rsidTr="00046161">
        <w:trPr>
          <w:trHeight w:val="680"/>
        </w:trPr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7E97" w:rsidRPr="00FB19DC" w:rsidRDefault="00EF45EB" w:rsidP="00F815A9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  <w:r>
              <w:rPr>
                <w:sz w:val="20"/>
                <w:szCs w:val="20"/>
                <w:lang w:val="sr-Cyrl-RS"/>
              </w:rPr>
              <w:t>1</w:t>
            </w:r>
            <w:r>
              <w:rPr>
                <w:sz w:val="20"/>
                <w:szCs w:val="20"/>
                <w:lang w:val="en-US"/>
              </w:rPr>
              <w:t xml:space="preserve">.00 – </w:t>
            </w:r>
            <w:r w:rsidR="00F815A9">
              <w:rPr>
                <w:sz w:val="20"/>
                <w:szCs w:val="20"/>
                <w:lang w:val="sr-Cyrl-RS"/>
              </w:rPr>
              <w:t>11</w:t>
            </w:r>
            <w:r>
              <w:rPr>
                <w:sz w:val="20"/>
                <w:szCs w:val="20"/>
                <w:lang w:val="sr-Cyrl-RS"/>
              </w:rPr>
              <w:t>.</w:t>
            </w:r>
            <w:r w:rsidR="00F815A9">
              <w:rPr>
                <w:sz w:val="20"/>
                <w:szCs w:val="20"/>
                <w:lang w:val="sr-Cyrl-RS"/>
              </w:rPr>
              <w:t>30</w:t>
            </w:r>
            <w:r>
              <w:rPr>
                <w:sz w:val="20"/>
                <w:szCs w:val="20"/>
                <w:lang w:val="sr-Cyrl-RS"/>
              </w:rPr>
              <w:t xml:space="preserve"> </w:t>
            </w:r>
          </w:p>
        </w:tc>
        <w:tc>
          <w:tcPr>
            <w:tcW w:w="78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A7E97" w:rsidRPr="00F815A9" w:rsidRDefault="00EF45EB" w:rsidP="004B4213">
            <w:pPr>
              <w:rPr>
                <w:b/>
                <w:sz w:val="20"/>
                <w:szCs w:val="20"/>
                <w:lang w:val="en-US"/>
              </w:rPr>
            </w:pPr>
            <w:r w:rsidRPr="00F815A9">
              <w:rPr>
                <w:b/>
                <w:sz w:val="20"/>
                <w:szCs w:val="20"/>
                <w:lang w:val="sr-Cyrl-RS"/>
              </w:rPr>
              <w:t>Окупљање учесника и учесница</w:t>
            </w:r>
            <w:r w:rsidR="00F815A9" w:rsidRPr="00F815A9">
              <w:rPr>
                <w:b/>
                <w:sz w:val="20"/>
                <w:szCs w:val="20"/>
                <w:lang w:val="sr-Cyrl-RS"/>
              </w:rPr>
              <w:t xml:space="preserve"> и разгледање изложбе „Историјат настанка Конвенције о правима детета“</w:t>
            </w:r>
          </w:p>
        </w:tc>
      </w:tr>
      <w:tr w:rsidR="006A7E97" w:rsidRPr="003B66D9" w:rsidTr="00046161">
        <w:trPr>
          <w:trHeight w:val="680"/>
        </w:trPr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61BD6" w:rsidRPr="003B66D9" w:rsidRDefault="00EF45EB" w:rsidP="00EF45EB">
            <w:pPr>
              <w:pStyle w:val="NormalWeb"/>
              <w:spacing w:before="0" w:beforeAutospacing="0" w:after="0" w:afterAutospacing="0" w:line="280" w:lineRule="atLeast"/>
              <w:jc w:val="center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sr-Cyrl-RS"/>
              </w:rPr>
              <w:t xml:space="preserve">11.30 </w:t>
            </w:r>
            <w:r w:rsidR="00F815A9">
              <w:rPr>
                <w:sz w:val="20"/>
                <w:szCs w:val="20"/>
                <w:lang w:val="sr-Cyrl-RS"/>
              </w:rPr>
              <w:t>– 12.00</w:t>
            </w:r>
          </w:p>
        </w:tc>
        <w:tc>
          <w:tcPr>
            <w:tcW w:w="7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A24" w:rsidRPr="003B66D9" w:rsidRDefault="00EF45EB" w:rsidP="00FF1105">
            <w:pPr>
              <w:pStyle w:val="NormalWeb"/>
              <w:spacing w:before="0" w:beforeAutospacing="0" w:after="0" w:afterAutospacing="0" w:line="288" w:lineRule="auto"/>
              <w:textAlignment w:val="baseline"/>
              <w:rPr>
                <w:sz w:val="20"/>
                <w:szCs w:val="20"/>
                <w:lang w:val="en-US"/>
              </w:rPr>
            </w:pPr>
            <w:r w:rsidRPr="00EF45EB">
              <w:rPr>
                <w:b/>
                <w:sz w:val="20"/>
                <w:szCs w:val="20"/>
                <w:lang w:val="sr-Cyrl-RS"/>
              </w:rPr>
              <w:t>Изјаве за медије</w:t>
            </w:r>
            <w:r>
              <w:rPr>
                <w:b/>
                <w:sz w:val="20"/>
                <w:szCs w:val="20"/>
                <w:lang w:val="sr-Cyrl-RS"/>
              </w:rPr>
              <w:t xml:space="preserve"> </w:t>
            </w:r>
          </w:p>
        </w:tc>
      </w:tr>
      <w:tr w:rsidR="00934EC3" w:rsidRPr="003B66D9" w:rsidTr="00DC22BD">
        <w:trPr>
          <w:trHeight w:val="680"/>
        </w:trPr>
        <w:tc>
          <w:tcPr>
            <w:tcW w:w="1778" w:type="dxa"/>
            <w:tcBorders>
              <w:top w:val="nil"/>
              <w:bottom w:val="single" w:sz="4" w:space="0" w:color="auto"/>
            </w:tcBorders>
            <w:vAlign w:val="center"/>
          </w:tcPr>
          <w:p w:rsidR="00934EC3" w:rsidRPr="00631673" w:rsidRDefault="00934EC3" w:rsidP="00934EC3">
            <w:pPr>
              <w:pStyle w:val="NormalWeb"/>
              <w:spacing w:line="280" w:lineRule="atLeast"/>
              <w:jc w:val="center"/>
              <w:textAlignment w:val="baseline"/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12.00 -12.30</w:t>
            </w:r>
          </w:p>
        </w:tc>
        <w:tc>
          <w:tcPr>
            <w:tcW w:w="7861" w:type="dxa"/>
            <w:tcBorders>
              <w:top w:val="nil"/>
              <w:bottom w:val="single" w:sz="4" w:space="0" w:color="auto"/>
            </w:tcBorders>
            <w:vAlign w:val="center"/>
          </w:tcPr>
          <w:p w:rsidR="00934EC3" w:rsidRPr="00F815A9" w:rsidRDefault="00934EC3" w:rsidP="00DC22BD">
            <w:pPr>
              <w:pStyle w:val="NormalWeb"/>
              <w:spacing w:after="0" w:afterAutospacing="0"/>
              <w:textAlignment w:val="baseline"/>
              <w:rPr>
                <w:b/>
                <w:sz w:val="20"/>
                <w:szCs w:val="20"/>
                <w:lang w:val="sr-Cyrl-RS"/>
              </w:rPr>
            </w:pPr>
            <w:r w:rsidRPr="00F815A9">
              <w:rPr>
                <w:b/>
                <w:sz w:val="20"/>
                <w:szCs w:val="20"/>
                <w:lang w:val="sr-Cyrl-RS"/>
              </w:rPr>
              <w:t>Коктел</w:t>
            </w:r>
          </w:p>
        </w:tc>
      </w:tr>
      <w:tr w:rsidR="00062E3C" w:rsidRPr="003B66D9" w:rsidTr="00D22DA1">
        <w:trPr>
          <w:trHeight w:val="680"/>
        </w:trPr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62E3C" w:rsidRDefault="005E197E" w:rsidP="00062E3C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b/>
                <w:sz w:val="20"/>
                <w:szCs w:val="20"/>
                <w:lang w:val="sr-Cyrl-RS"/>
              </w:rPr>
            </w:pPr>
            <w:r w:rsidRPr="00F815A9">
              <w:rPr>
                <w:color w:val="CC0066"/>
                <w:sz w:val="20"/>
                <w:szCs w:val="20"/>
                <w:lang w:val="sr-Cyrl-RS"/>
              </w:rPr>
              <w:t>САЛА НА 4. СПРАТУ</w:t>
            </w:r>
          </w:p>
        </w:tc>
      </w:tr>
      <w:tr w:rsidR="00090702" w:rsidRPr="003B66D9" w:rsidTr="00046161">
        <w:trPr>
          <w:trHeight w:val="680"/>
        </w:trPr>
        <w:tc>
          <w:tcPr>
            <w:tcW w:w="177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90702" w:rsidRPr="00090702" w:rsidRDefault="00090702" w:rsidP="00934EC3">
            <w:pPr>
              <w:pStyle w:val="NormalWeb"/>
              <w:spacing w:after="240" w:line="280" w:lineRule="atLeast"/>
              <w:jc w:val="center"/>
              <w:textAlignment w:val="baseline"/>
              <w:rPr>
                <w:sz w:val="20"/>
                <w:szCs w:val="20"/>
                <w:lang w:val="sr-Cyrl-RS"/>
              </w:rPr>
            </w:pPr>
            <w:r w:rsidRPr="00896D90">
              <w:rPr>
                <w:sz w:val="20"/>
                <w:szCs w:val="20"/>
                <w:lang w:val="en-US"/>
              </w:rPr>
              <w:t>12.</w:t>
            </w:r>
            <w:r w:rsidR="00934EC3">
              <w:rPr>
                <w:sz w:val="20"/>
                <w:szCs w:val="20"/>
                <w:lang w:val="sr-Cyrl-RS"/>
              </w:rPr>
              <w:t>30</w:t>
            </w:r>
            <w:r w:rsidRPr="00896D90">
              <w:rPr>
                <w:sz w:val="20"/>
                <w:szCs w:val="20"/>
                <w:lang w:val="en-US"/>
              </w:rPr>
              <w:t xml:space="preserve"> – 12.</w:t>
            </w:r>
            <w:r w:rsidR="00934EC3">
              <w:rPr>
                <w:sz w:val="20"/>
                <w:szCs w:val="20"/>
                <w:lang w:val="sr-Cyrl-RS"/>
              </w:rPr>
              <w:t>5</w:t>
            </w:r>
            <w:r>
              <w:rPr>
                <w:sz w:val="20"/>
                <w:szCs w:val="20"/>
                <w:lang w:val="sr-Cyrl-RS"/>
              </w:rPr>
              <w:t>0</w:t>
            </w:r>
          </w:p>
        </w:tc>
        <w:tc>
          <w:tcPr>
            <w:tcW w:w="786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090702" w:rsidRPr="00896D90" w:rsidRDefault="00090702" w:rsidP="000C3709">
            <w:pPr>
              <w:pStyle w:val="NormalWeb"/>
              <w:spacing w:before="0" w:beforeAutospacing="0" w:after="0" w:afterAutospacing="0"/>
              <w:textAlignment w:val="baseline"/>
              <w:rPr>
                <w:b/>
                <w:sz w:val="20"/>
                <w:szCs w:val="20"/>
                <w:lang w:val="sr-Cyrl-RS"/>
              </w:rPr>
            </w:pPr>
            <w:r>
              <w:rPr>
                <w:b/>
                <w:sz w:val="20"/>
                <w:szCs w:val="20"/>
                <w:lang w:val="sr-Cyrl-RS"/>
              </w:rPr>
              <w:t>Уводна реч</w:t>
            </w:r>
          </w:p>
        </w:tc>
      </w:tr>
      <w:tr w:rsidR="004B4213" w:rsidRPr="003B66D9" w:rsidTr="00046161">
        <w:trPr>
          <w:trHeight w:val="680"/>
        </w:trPr>
        <w:tc>
          <w:tcPr>
            <w:tcW w:w="177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631673" w:rsidRPr="00896D90" w:rsidRDefault="00631673" w:rsidP="007B68B8">
            <w:pPr>
              <w:pStyle w:val="NormalWeb"/>
              <w:spacing w:after="240" w:line="280" w:lineRule="atLeast"/>
              <w:jc w:val="center"/>
              <w:textAlignment w:val="baseline"/>
              <w:rPr>
                <w:sz w:val="20"/>
                <w:szCs w:val="20"/>
                <w:lang w:val="en-US"/>
              </w:rPr>
            </w:pPr>
          </w:p>
        </w:tc>
        <w:tc>
          <w:tcPr>
            <w:tcW w:w="786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631673" w:rsidRPr="00896D90" w:rsidRDefault="00EF45EB" w:rsidP="000C3709">
            <w:pPr>
              <w:pStyle w:val="NormalWeb"/>
              <w:spacing w:before="0" w:beforeAutospacing="0" w:after="0" w:afterAutospacing="0"/>
              <w:textAlignment w:val="baseline"/>
              <w:rPr>
                <w:b/>
                <w:sz w:val="20"/>
                <w:szCs w:val="20"/>
                <w:lang w:val="sr-Cyrl-RS"/>
              </w:rPr>
            </w:pPr>
            <w:r w:rsidRPr="00896D90">
              <w:rPr>
                <w:b/>
                <w:sz w:val="20"/>
                <w:szCs w:val="20"/>
                <w:lang w:val="sr-Cyrl-RS"/>
              </w:rPr>
              <w:t>Милан Дакић, заменик Покрајинског заштитника грађана – омбудсмана</w:t>
            </w:r>
            <w:r w:rsidR="00934EC3">
              <w:rPr>
                <w:b/>
                <w:sz w:val="20"/>
                <w:szCs w:val="20"/>
                <w:lang w:val="sr-Cyrl-RS"/>
              </w:rPr>
              <w:t xml:space="preserve"> за права детета</w:t>
            </w:r>
          </w:p>
        </w:tc>
      </w:tr>
      <w:tr w:rsidR="0011221E" w:rsidRPr="00D22DA1" w:rsidTr="00046161">
        <w:trPr>
          <w:trHeight w:val="680"/>
        </w:trPr>
        <w:tc>
          <w:tcPr>
            <w:tcW w:w="177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11221E" w:rsidRPr="00D22DA1" w:rsidRDefault="0011221E" w:rsidP="00D22DA1">
            <w:pPr>
              <w:pStyle w:val="NormalWeb"/>
              <w:spacing w:after="240" w:line="280" w:lineRule="atLeast"/>
              <w:jc w:val="center"/>
              <w:textAlignment w:val="baseline"/>
              <w:rPr>
                <w:sz w:val="20"/>
                <w:szCs w:val="20"/>
                <w:lang w:val="en-US"/>
              </w:rPr>
            </w:pPr>
          </w:p>
        </w:tc>
        <w:tc>
          <w:tcPr>
            <w:tcW w:w="786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11221E" w:rsidRPr="00D22DA1" w:rsidRDefault="0011221E" w:rsidP="00D22DA1">
            <w:pPr>
              <w:pStyle w:val="NormalWeb"/>
              <w:spacing w:after="240" w:line="280" w:lineRule="atLeast"/>
              <w:textAlignment w:val="baseline"/>
              <w:rPr>
                <w:b/>
                <w:sz w:val="20"/>
                <w:szCs w:val="20"/>
                <w:lang w:val="en-US"/>
              </w:rPr>
            </w:pPr>
            <w:proofErr w:type="spellStart"/>
            <w:r w:rsidRPr="00D22DA1">
              <w:rPr>
                <w:b/>
                <w:sz w:val="20"/>
                <w:szCs w:val="20"/>
                <w:lang w:val="en-US"/>
              </w:rPr>
              <w:t>Представница</w:t>
            </w:r>
            <w:proofErr w:type="spellEnd"/>
            <w:r w:rsidRPr="00D22DA1">
              <w:rPr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22DA1">
              <w:rPr>
                <w:b/>
                <w:sz w:val="20"/>
                <w:szCs w:val="20"/>
                <w:lang w:val="en-US"/>
              </w:rPr>
              <w:t>Новосадске</w:t>
            </w:r>
            <w:proofErr w:type="spellEnd"/>
            <w:r w:rsidRPr="00D22DA1">
              <w:rPr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22DA1">
              <w:rPr>
                <w:b/>
                <w:sz w:val="20"/>
                <w:szCs w:val="20"/>
                <w:lang w:val="en-US"/>
              </w:rPr>
              <w:t>мреже</w:t>
            </w:r>
            <w:proofErr w:type="spellEnd"/>
            <w:r w:rsidRPr="00D22DA1">
              <w:rPr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22DA1">
              <w:rPr>
                <w:b/>
                <w:sz w:val="20"/>
                <w:szCs w:val="20"/>
                <w:lang w:val="en-US"/>
              </w:rPr>
              <w:t>за</w:t>
            </w:r>
            <w:proofErr w:type="spellEnd"/>
            <w:r w:rsidRPr="00D22DA1">
              <w:rPr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D22DA1">
              <w:rPr>
                <w:b/>
                <w:sz w:val="20"/>
                <w:szCs w:val="20"/>
                <w:lang w:val="en-US"/>
              </w:rPr>
              <w:t>децу</w:t>
            </w:r>
            <w:proofErr w:type="spellEnd"/>
          </w:p>
        </w:tc>
      </w:tr>
      <w:tr w:rsidR="00FB5D13" w:rsidRPr="003B66D9" w:rsidTr="0065625C">
        <w:trPr>
          <w:trHeight w:val="680"/>
        </w:trPr>
        <w:tc>
          <w:tcPr>
            <w:tcW w:w="177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FB5D13" w:rsidRPr="00896D90" w:rsidRDefault="00FB5D13" w:rsidP="000C3709">
            <w:pPr>
              <w:pStyle w:val="NormalWeb"/>
              <w:spacing w:before="0" w:beforeAutospacing="0" w:after="0" w:afterAutospacing="0" w:line="280" w:lineRule="atLeast"/>
              <w:jc w:val="center"/>
              <w:textAlignment w:val="baseline"/>
              <w:rPr>
                <w:sz w:val="20"/>
                <w:szCs w:val="20"/>
                <w:lang w:val="sr-Cyrl-RS"/>
              </w:rPr>
            </w:pPr>
          </w:p>
        </w:tc>
        <w:tc>
          <w:tcPr>
            <w:tcW w:w="786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FB5D13" w:rsidRPr="00896D90" w:rsidRDefault="00934EC3" w:rsidP="00D22DA1">
            <w:pPr>
              <w:pStyle w:val="NormalWeb"/>
              <w:spacing w:before="0" w:beforeAutospacing="0" w:after="0" w:afterAutospacing="0"/>
              <w:textAlignment w:val="baseline"/>
              <w:rPr>
                <w:b/>
                <w:color w:val="000000"/>
                <w:sz w:val="22"/>
                <w:szCs w:val="22"/>
                <w:lang w:val="sr-Cyrl-RS"/>
              </w:rPr>
            </w:pPr>
            <w:r>
              <w:rPr>
                <w:b/>
                <w:sz w:val="20"/>
                <w:szCs w:val="20"/>
                <w:lang w:val="sr-Cyrl-RS"/>
              </w:rPr>
              <w:t>Представница Центра</w:t>
            </w:r>
            <w:r w:rsidR="001D3C5C">
              <w:rPr>
                <w:b/>
                <w:sz w:val="20"/>
                <w:szCs w:val="20"/>
                <w:lang w:val="sr-Cyrl-RS"/>
              </w:rPr>
              <w:t xml:space="preserve"> за подршку раном развоју и породичним односима „Хармонија“</w:t>
            </w:r>
          </w:p>
        </w:tc>
      </w:tr>
      <w:tr w:rsidR="00046161" w:rsidRPr="003B66D9" w:rsidTr="0065625C">
        <w:trPr>
          <w:trHeight w:val="996"/>
        </w:trPr>
        <w:tc>
          <w:tcPr>
            <w:tcW w:w="1778" w:type="dxa"/>
            <w:tcBorders>
              <w:top w:val="single" w:sz="4" w:space="0" w:color="auto"/>
              <w:bottom w:val="nil"/>
            </w:tcBorders>
            <w:vAlign w:val="center"/>
          </w:tcPr>
          <w:p w:rsidR="00046161" w:rsidRPr="00896D90" w:rsidRDefault="00046161" w:rsidP="00046161">
            <w:pPr>
              <w:pStyle w:val="NormalWeb"/>
              <w:spacing w:before="0" w:beforeAutospacing="0" w:after="0" w:afterAutospacing="0" w:line="280" w:lineRule="atLeast"/>
              <w:jc w:val="center"/>
              <w:textAlignment w:val="baseline"/>
              <w:rPr>
                <w:sz w:val="20"/>
                <w:szCs w:val="20"/>
                <w:lang w:val="sr-Cyrl-RS"/>
              </w:rPr>
            </w:pPr>
            <w:r w:rsidRPr="00896D90">
              <w:rPr>
                <w:sz w:val="20"/>
                <w:szCs w:val="20"/>
                <w:lang w:val="sr-Cyrl-RS"/>
              </w:rPr>
              <w:t>12.</w:t>
            </w:r>
            <w:r w:rsidR="00934EC3">
              <w:rPr>
                <w:sz w:val="20"/>
                <w:szCs w:val="20"/>
                <w:lang w:val="sr-Cyrl-RS"/>
              </w:rPr>
              <w:t>5</w:t>
            </w:r>
            <w:r>
              <w:rPr>
                <w:sz w:val="20"/>
                <w:szCs w:val="20"/>
                <w:lang w:val="sr-Cyrl-RS"/>
              </w:rPr>
              <w:t>0</w:t>
            </w:r>
            <w:r w:rsidR="00934EC3">
              <w:rPr>
                <w:sz w:val="20"/>
                <w:szCs w:val="20"/>
                <w:lang w:val="sr-Cyrl-RS"/>
              </w:rPr>
              <w:t xml:space="preserve"> – 13</w:t>
            </w:r>
            <w:r w:rsidRPr="00896D90">
              <w:rPr>
                <w:sz w:val="20"/>
                <w:szCs w:val="20"/>
                <w:lang w:val="sr-Cyrl-RS"/>
              </w:rPr>
              <w:t>.</w:t>
            </w:r>
            <w:r w:rsidR="00934EC3">
              <w:rPr>
                <w:sz w:val="20"/>
                <w:szCs w:val="20"/>
                <w:lang w:val="sr-Cyrl-RS"/>
              </w:rPr>
              <w:t>0</w:t>
            </w:r>
            <w:r>
              <w:rPr>
                <w:sz w:val="20"/>
                <w:szCs w:val="20"/>
                <w:lang w:val="sr-Cyrl-RS"/>
              </w:rPr>
              <w:t>0</w:t>
            </w:r>
          </w:p>
        </w:tc>
        <w:tc>
          <w:tcPr>
            <w:tcW w:w="7861" w:type="dxa"/>
            <w:tcBorders>
              <w:top w:val="single" w:sz="4" w:space="0" w:color="auto"/>
              <w:bottom w:val="nil"/>
            </w:tcBorders>
            <w:vAlign w:val="center"/>
          </w:tcPr>
          <w:p w:rsidR="00046161" w:rsidRPr="00896D90" w:rsidRDefault="00046161" w:rsidP="00046161">
            <w:pPr>
              <w:pStyle w:val="NormalWeb"/>
              <w:spacing w:before="0" w:beforeAutospacing="0" w:after="0" w:afterAutospacing="0"/>
              <w:textAlignment w:val="baseline"/>
              <w:rPr>
                <w:b/>
                <w:color w:val="000000"/>
                <w:sz w:val="22"/>
                <w:szCs w:val="22"/>
                <w:lang w:val="sr-Cyrl-RS"/>
              </w:rPr>
            </w:pPr>
            <w:r>
              <w:rPr>
                <w:b/>
                <w:sz w:val="20"/>
                <w:szCs w:val="20"/>
                <w:lang w:val="sr-Cyrl-RS"/>
              </w:rPr>
              <w:t>„Одговорно родитељство и пре рођења детета“, професор др. Зоран Павловић, покрајински заштитник грађана - омбудсман</w:t>
            </w:r>
          </w:p>
        </w:tc>
      </w:tr>
      <w:tr w:rsidR="006A7E97" w:rsidRPr="003B66D9" w:rsidTr="0065625C">
        <w:trPr>
          <w:trHeight w:val="996"/>
        </w:trPr>
        <w:tc>
          <w:tcPr>
            <w:tcW w:w="1778" w:type="dxa"/>
            <w:tcBorders>
              <w:top w:val="nil"/>
              <w:bottom w:val="nil"/>
            </w:tcBorders>
            <w:vAlign w:val="center"/>
          </w:tcPr>
          <w:p w:rsidR="006A7E97" w:rsidRPr="003B66D9" w:rsidRDefault="00934EC3" w:rsidP="00934EC3">
            <w:pPr>
              <w:pStyle w:val="NormalWeb"/>
              <w:spacing w:before="0" w:beforeAutospacing="0" w:after="0" w:afterAutospacing="0" w:line="280" w:lineRule="atLeast"/>
              <w:jc w:val="center"/>
              <w:textAlignment w:val="baseline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sr-Cyrl-RS"/>
              </w:rPr>
              <w:t>13</w:t>
            </w:r>
            <w:r w:rsidR="00FB19DC">
              <w:rPr>
                <w:sz w:val="20"/>
                <w:szCs w:val="20"/>
                <w:lang w:val="sr-Cyrl-RS"/>
              </w:rPr>
              <w:t>.</w:t>
            </w:r>
            <w:r>
              <w:rPr>
                <w:sz w:val="20"/>
                <w:szCs w:val="20"/>
                <w:lang w:val="sr-Cyrl-RS"/>
              </w:rPr>
              <w:t>0</w:t>
            </w:r>
            <w:r w:rsidR="00090702">
              <w:rPr>
                <w:sz w:val="20"/>
                <w:szCs w:val="20"/>
                <w:lang w:val="sr-Cyrl-RS"/>
              </w:rPr>
              <w:t>0</w:t>
            </w:r>
            <w:r w:rsidR="00793682">
              <w:rPr>
                <w:sz w:val="20"/>
                <w:szCs w:val="20"/>
                <w:lang w:val="en-US"/>
              </w:rPr>
              <w:t xml:space="preserve"> </w:t>
            </w:r>
            <w:r w:rsidR="00793682" w:rsidRPr="003B66D9">
              <w:rPr>
                <w:sz w:val="20"/>
                <w:szCs w:val="20"/>
                <w:lang w:val="en-US"/>
              </w:rPr>
              <w:t>–</w:t>
            </w:r>
            <w:r w:rsidR="00793682">
              <w:rPr>
                <w:sz w:val="20"/>
                <w:szCs w:val="20"/>
                <w:lang w:val="en-US"/>
              </w:rPr>
              <w:t xml:space="preserve"> </w:t>
            </w:r>
            <w:r w:rsidR="00090702">
              <w:rPr>
                <w:sz w:val="20"/>
                <w:szCs w:val="20"/>
                <w:lang w:val="sr-Cyrl-RS"/>
              </w:rPr>
              <w:t>13</w:t>
            </w:r>
            <w:r w:rsidR="00793682">
              <w:rPr>
                <w:sz w:val="20"/>
                <w:szCs w:val="20"/>
                <w:lang w:val="en-US"/>
              </w:rPr>
              <w:t>.</w:t>
            </w:r>
            <w:r>
              <w:rPr>
                <w:sz w:val="20"/>
                <w:szCs w:val="20"/>
                <w:lang w:val="sr-Cyrl-RS"/>
              </w:rPr>
              <w:t>3</w:t>
            </w:r>
            <w:r w:rsidR="00090702">
              <w:rPr>
                <w:sz w:val="20"/>
                <w:szCs w:val="20"/>
                <w:lang w:val="sr-Cyrl-RS"/>
              </w:rPr>
              <w:t>0</w:t>
            </w:r>
          </w:p>
        </w:tc>
        <w:tc>
          <w:tcPr>
            <w:tcW w:w="7861" w:type="dxa"/>
            <w:tcBorders>
              <w:top w:val="nil"/>
              <w:bottom w:val="nil"/>
            </w:tcBorders>
            <w:vAlign w:val="center"/>
          </w:tcPr>
          <w:p w:rsidR="006F2123" w:rsidRPr="00934EC3" w:rsidRDefault="00FB19DC" w:rsidP="00934EC3">
            <w:pPr>
              <w:pStyle w:val="NormalWeb"/>
              <w:shd w:val="clear" w:color="auto" w:fill="FFFFFF"/>
              <w:spacing w:before="0" w:beforeAutospacing="0" w:after="0" w:afterAutospacing="0" w:line="240" w:lineRule="atLeast"/>
              <w:textAlignment w:val="baseline"/>
              <w:rPr>
                <w:b/>
                <w:color w:val="000000"/>
                <w:sz w:val="20"/>
                <w:szCs w:val="22"/>
                <w:lang w:val="sr-Cyrl-RS"/>
              </w:rPr>
            </w:pPr>
            <w:r w:rsidRPr="000C3709">
              <w:rPr>
                <w:b/>
                <w:color w:val="000000"/>
                <w:sz w:val="22"/>
                <w:szCs w:val="22"/>
                <w:lang w:val="sr-Cyrl-RS"/>
              </w:rPr>
              <w:t>„</w:t>
            </w:r>
            <w:r w:rsidRPr="00C55949">
              <w:rPr>
                <w:b/>
                <w:color w:val="000000"/>
                <w:sz w:val="20"/>
                <w:szCs w:val="22"/>
                <w:lang w:val="sr-Cyrl-RS"/>
              </w:rPr>
              <w:t xml:space="preserve">Право детета на доступност квалитетне подршке </w:t>
            </w:r>
            <w:r w:rsidR="000C3709" w:rsidRPr="00C55949">
              <w:rPr>
                <w:b/>
                <w:color w:val="000000"/>
                <w:sz w:val="20"/>
                <w:szCs w:val="22"/>
                <w:lang w:val="sr-Cyrl-RS"/>
              </w:rPr>
              <w:t xml:space="preserve">раном </w:t>
            </w:r>
            <w:r w:rsidRPr="00C55949">
              <w:rPr>
                <w:b/>
                <w:color w:val="000000"/>
                <w:sz w:val="20"/>
                <w:szCs w:val="22"/>
                <w:lang w:val="sr-Cyrl-RS"/>
              </w:rPr>
              <w:t xml:space="preserve">развоју </w:t>
            </w:r>
            <w:r w:rsidR="000C3709" w:rsidRPr="00C55949">
              <w:rPr>
                <w:b/>
                <w:color w:val="000000"/>
                <w:sz w:val="20"/>
                <w:szCs w:val="22"/>
                <w:lang w:val="sr-Cyrl-RS"/>
              </w:rPr>
              <w:t xml:space="preserve">у локалној заједници </w:t>
            </w:r>
            <w:r w:rsidRPr="00C55949">
              <w:rPr>
                <w:b/>
                <w:color w:val="000000"/>
                <w:sz w:val="20"/>
                <w:szCs w:val="22"/>
                <w:lang w:val="sr-Cyrl-RS"/>
              </w:rPr>
              <w:t>- значај грађења система скрининга и ране интервенције“</w:t>
            </w:r>
            <w:r w:rsidR="00934EC3">
              <w:rPr>
                <w:b/>
                <w:color w:val="000000"/>
                <w:sz w:val="20"/>
                <w:szCs w:val="22"/>
                <w:lang w:val="sr-Cyrl-RS"/>
              </w:rPr>
              <w:t xml:space="preserve">, </w:t>
            </w:r>
            <w:r w:rsidR="00934EC3" w:rsidRPr="00934EC3">
              <w:rPr>
                <w:b/>
                <w:color w:val="000000"/>
                <w:sz w:val="20"/>
                <w:szCs w:val="22"/>
                <w:lang w:val="sr-Cyrl-RS"/>
              </w:rPr>
              <w:t>професорка</w:t>
            </w:r>
            <w:r w:rsidR="000C3709" w:rsidRPr="00934EC3">
              <w:rPr>
                <w:b/>
                <w:color w:val="000000"/>
                <w:sz w:val="20"/>
                <w:szCs w:val="22"/>
                <w:lang w:val="sr-Cyrl-RS"/>
              </w:rPr>
              <w:t xml:space="preserve"> др.</w:t>
            </w:r>
            <w:r w:rsidRPr="00934EC3">
              <w:rPr>
                <w:b/>
                <w:color w:val="000000"/>
                <w:sz w:val="20"/>
                <w:szCs w:val="22"/>
                <w:lang w:val="sr-Cyrl-RS"/>
              </w:rPr>
              <w:t xml:space="preserve"> Нирван</w:t>
            </w:r>
            <w:r w:rsidR="00934EC3">
              <w:rPr>
                <w:b/>
                <w:color w:val="000000"/>
                <w:sz w:val="20"/>
                <w:szCs w:val="22"/>
                <w:lang w:val="sr-Cyrl-RS"/>
              </w:rPr>
              <w:t>а</w:t>
            </w:r>
            <w:r w:rsidRPr="00934EC3">
              <w:rPr>
                <w:b/>
                <w:color w:val="000000"/>
                <w:sz w:val="20"/>
                <w:szCs w:val="22"/>
                <w:lang w:val="sr-Cyrl-RS"/>
              </w:rPr>
              <w:t xml:space="preserve"> Пиштољевић</w:t>
            </w:r>
            <w:r w:rsidR="000C3709" w:rsidRPr="00934EC3">
              <w:rPr>
                <w:b/>
                <w:color w:val="000000"/>
                <w:sz w:val="20"/>
                <w:szCs w:val="22"/>
                <w:lang w:val="sr-Cyrl-RS"/>
              </w:rPr>
              <w:t xml:space="preserve"> са Колумбија универзитета (САД)</w:t>
            </w:r>
            <w:r w:rsidR="000C3709" w:rsidRPr="00C55949">
              <w:rPr>
                <w:color w:val="000000"/>
                <w:sz w:val="20"/>
                <w:szCs w:val="22"/>
                <w:lang w:val="sr-Cyrl-RS"/>
              </w:rPr>
              <w:t xml:space="preserve"> </w:t>
            </w:r>
          </w:p>
        </w:tc>
      </w:tr>
      <w:tr w:rsidR="006A7E97" w:rsidRPr="003B66D9" w:rsidTr="00046161">
        <w:trPr>
          <w:trHeight w:val="680"/>
        </w:trPr>
        <w:tc>
          <w:tcPr>
            <w:tcW w:w="1778" w:type="dxa"/>
            <w:tcBorders>
              <w:top w:val="nil"/>
              <w:bottom w:val="nil"/>
            </w:tcBorders>
            <w:vAlign w:val="center"/>
          </w:tcPr>
          <w:p w:rsidR="006A7E97" w:rsidRPr="00631673" w:rsidRDefault="00090702" w:rsidP="00934EC3">
            <w:pPr>
              <w:pStyle w:val="NormalWeb"/>
              <w:spacing w:line="280" w:lineRule="atLeast"/>
              <w:jc w:val="center"/>
              <w:textAlignment w:val="baseline"/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en-US"/>
              </w:rPr>
              <w:t>13</w:t>
            </w:r>
            <w:r w:rsidR="00A4490E" w:rsidRPr="003B66D9">
              <w:rPr>
                <w:sz w:val="20"/>
                <w:szCs w:val="20"/>
                <w:lang w:val="en-US"/>
              </w:rPr>
              <w:t>.</w:t>
            </w:r>
            <w:r w:rsidR="00934EC3">
              <w:rPr>
                <w:sz w:val="20"/>
                <w:szCs w:val="20"/>
                <w:lang w:val="sr-Cyrl-RS"/>
              </w:rPr>
              <w:t>30</w:t>
            </w:r>
            <w:r w:rsidR="00930624" w:rsidRPr="003B66D9">
              <w:rPr>
                <w:sz w:val="20"/>
                <w:szCs w:val="20"/>
                <w:lang w:val="en-US"/>
              </w:rPr>
              <w:t xml:space="preserve"> –</w:t>
            </w:r>
            <w:r w:rsidR="00934EC3">
              <w:rPr>
                <w:sz w:val="20"/>
                <w:szCs w:val="20"/>
                <w:lang w:val="sr-Cyrl-RS"/>
              </w:rPr>
              <w:t>14</w:t>
            </w:r>
            <w:r w:rsidR="001D7E01">
              <w:rPr>
                <w:sz w:val="20"/>
                <w:szCs w:val="20"/>
                <w:lang w:val="en-US"/>
              </w:rPr>
              <w:t>.</w:t>
            </w:r>
            <w:r w:rsidR="00934EC3">
              <w:rPr>
                <w:sz w:val="20"/>
                <w:szCs w:val="20"/>
                <w:lang w:val="sr-Cyrl-RS"/>
              </w:rPr>
              <w:t>30</w:t>
            </w:r>
          </w:p>
        </w:tc>
        <w:tc>
          <w:tcPr>
            <w:tcW w:w="7861" w:type="dxa"/>
            <w:tcBorders>
              <w:top w:val="nil"/>
              <w:bottom w:val="nil"/>
            </w:tcBorders>
            <w:vAlign w:val="center"/>
          </w:tcPr>
          <w:p w:rsidR="00D05266" w:rsidRPr="00631673" w:rsidRDefault="00631673" w:rsidP="001D7E01">
            <w:pPr>
              <w:pStyle w:val="NormalWeb"/>
              <w:spacing w:after="0" w:afterAutospacing="0"/>
              <w:textAlignment w:val="baseline"/>
              <w:rPr>
                <w:b/>
                <w:sz w:val="20"/>
                <w:szCs w:val="20"/>
                <w:lang w:val="sr-Cyrl-RS"/>
              </w:rPr>
            </w:pPr>
            <w:r w:rsidRPr="00631673">
              <w:rPr>
                <w:b/>
                <w:sz w:val="20"/>
                <w:szCs w:val="20"/>
                <w:lang w:val="sr-Cyrl-RS"/>
              </w:rPr>
              <w:t>Дискусија: Унапређење капацитета за подршку раном развоју у локалној заједници</w:t>
            </w:r>
          </w:p>
        </w:tc>
      </w:tr>
    </w:tbl>
    <w:p w:rsidR="00E902EF" w:rsidRPr="003B66D9" w:rsidRDefault="00E902EF"/>
    <w:sectPr w:rsidR="00E902EF" w:rsidRPr="003B66D9" w:rsidSect="00896D90">
      <w:headerReference w:type="default" r:id="rId8"/>
      <w:pgSz w:w="11907" w:h="16840" w:code="9"/>
      <w:pgMar w:top="0" w:right="1134" w:bottom="284" w:left="1134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5322" w:rsidRDefault="00BF5322" w:rsidP="00CB3C85">
      <w:r>
        <w:separator/>
      </w:r>
    </w:p>
  </w:endnote>
  <w:endnote w:type="continuationSeparator" w:id="0">
    <w:p w:rsidR="00BF5322" w:rsidRDefault="00BF5322" w:rsidP="00CB3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322" w:rsidRDefault="00BF5322" w:rsidP="00CB3C85">
      <w:r>
        <w:separator/>
      </w:r>
    </w:p>
  </w:footnote>
  <w:footnote w:type="continuationSeparator" w:id="0">
    <w:p w:rsidR="00BF5322" w:rsidRDefault="00BF5322" w:rsidP="00CB3C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45" w:type="dxa"/>
      <w:tblBorders>
        <w:top w:val="none" w:sz="0" w:space="0" w:color="auto"/>
        <w:left w:val="none" w:sz="0" w:space="0" w:color="auto"/>
        <w:bottom w:val="double" w:sz="4" w:space="0" w:color="1F497D" w:themeColor="text2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45"/>
    </w:tblGrid>
    <w:tr w:rsidR="002F592F" w:rsidTr="006C4BB1">
      <w:trPr>
        <w:trHeight w:val="1134"/>
      </w:trPr>
      <w:tc>
        <w:tcPr>
          <w:tcW w:w="9645" w:type="dxa"/>
          <w:vAlign w:val="bottom"/>
        </w:tcPr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39"/>
            <w:gridCol w:w="3140"/>
            <w:gridCol w:w="3140"/>
          </w:tblGrid>
          <w:tr w:rsidR="00B32AB0" w:rsidTr="000376E5">
            <w:tc>
              <w:tcPr>
                <w:tcW w:w="3139" w:type="dxa"/>
                <w:vAlign w:val="center"/>
              </w:tcPr>
              <w:p w:rsidR="00B32AB0" w:rsidRDefault="00B32AB0" w:rsidP="00780F8D">
                <w:pPr>
                  <w:pStyle w:val="Header"/>
                  <w:spacing w:before="120" w:after="360"/>
                  <w:jc w:val="center"/>
                  <w:rPr>
                    <w:noProof/>
                  </w:rPr>
                </w:pPr>
                <w:r>
                  <w:rPr>
                    <w:noProof/>
                  </w:rPr>
                  <w:drawing>
                    <wp:inline distT="0" distB="0" distL="0" distR="0" wp14:anchorId="0721E990" wp14:editId="3B09EDC3">
                      <wp:extent cx="1724025" cy="385800"/>
                      <wp:effectExtent l="0" t="0" r="0" b="0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Logo-omb-Fonts-CIR-800px.png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2562" cy="40113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3140" w:type="dxa"/>
                <w:vAlign w:val="center"/>
              </w:tcPr>
              <w:p w:rsidR="00B32AB0" w:rsidRDefault="00B32AB0" w:rsidP="00780F8D">
                <w:pPr>
                  <w:pStyle w:val="Header"/>
                  <w:spacing w:before="120" w:after="360"/>
                  <w:jc w:val="center"/>
                  <w:rPr>
                    <w:noProof/>
                  </w:rPr>
                </w:pPr>
                <w:r>
                  <w:rPr>
                    <w:noProof/>
                  </w:rPr>
                  <w:drawing>
                    <wp:inline distT="0" distB="0" distL="0" distR="0" wp14:anchorId="06F33161" wp14:editId="3AB9FA0E">
                      <wp:extent cx="1348740" cy="574953"/>
                      <wp:effectExtent l="0" t="0" r="381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LOGO-festival-prava-deteta.png"/>
                              <pic:cNvPicPr/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383846" cy="58991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3140" w:type="dxa"/>
                <w:vAlign w:val="center"/>
              </w:tcPr>
              <w:p w:rsidR="00B32AB0" w:rsidRDefault="00B32AB0" w:rsidP="00780F8D">
                <w:pPr>
                  <w:pStyle w:val="Header"/>
                  <w:spacing w:before="120" w:after="360"/>
                  <w:jc w:val="center"/>
                  <w:rPr>
                    <w:noProof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EF504A7" wp14:editId="58C054CE">
                      <wp:extent cx="1295901" cy="479425"/>
                      <wp:effectExtent l="0" t="0" r="0" b="0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LOGO-ns-mede.png"/>
                              <pic:cNvPicPr/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333799" cy="49344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:rsidR="00B32AB0" w:rsidRDefault="00B32AB0" w:rsidP="00D76397">
          <w:pPr>
            <w:pStyle w:val="Header"/>
            <w:spacing w:before="120" w:after="120"/>
            <w:jc w:val="center"/>
            <w:rPr>
              <w:noProof/>
            </w:rPr>
          </w:pPr>
        </w:p>
      </w:tc>
    </w:tr>
  </w:tbl>
  <w:p w:rsidR="002F592F" w:rsidRDefault="002F592F" w:rsidP="002F59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FB2496"/>
    <w:multiLevelType w:val="hybridMultilevel"/>
    <w:tmpl w:val="B84EFAE0"/>
    <w:lvl w:ilvl="0" w:tplc="78B07368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EB31FE"/>
    <w:multiLevelType w:val="hybridMultilevel"/>
    <w:tmpl w:val="2312E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59517F"/>
    <w:multiLevelType w:val="hybridMultilevel"/>
    <w:tmpl w:val="BF8014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szQwNzGwMAYCMyUdpeDU4uLM/DyQAvNaAGTl4NssAAAA"/>
  </w:docVars>
  <w:rsids>
    <w:rsidRoot w:val="00CB3C85"/>
    <w:rsid w:val="0000710D"/>
    <w:rsid w:val="00020B16"/>
    <w:rsid w:val="000374D2"/>
    <w:rsid w:val="000376E5"/>
    <w:rsid w:val="00037A88"/>
    <w:rsid w:val="00042169"/>
    <w:rsid w:val="00046161"/>
    <w:rsid w:val="00062E3C"/>
    <w:rsid w:val="0006755B"/>
    <w:rsid w:val="00071C72"/>
    <w:rsid w:val="00081904"/>
    <w:rsid w:val="00090702"/>
    <w:rsid w:val="000B3D4F"/>
    <w:rsid w:val="000C24CB"/>
    <w:rsid w:val="000C3709"/>
    <w:rsid w:val="000C57CC"/>
    <w:rsid w:val="000F1811"/>
    <w:rsid w:val="000F7041"/>
    <w:rsid w:val="0011221E"/>
    <w:rsid w:val="00134212"/>
    <w:rsid w:val="00141CB3"/>
    <w:rsid w:val="00143F56"/>
    <w:rsid w:val="0018454E"/>
    <w:rsid w:val="001A44F0"/>
    <w:rsid w:val="001D3C5C"/>
    <w:rsid w:val="001D7C8F"/>
    <w:rsid w:val="001D7E01"/>
    <w:rsid w:val="00204F9A"/>
    <w:rsid w:val="00212FD2"/>
    <w:rsid w:val="002233E9"/>
    <w:rsid w:val="00227034"/>
    <w:rsid w:val="0024343F"/>
    <w:rsid w:val="002605E0"/>
    <w:rsid w:val="002717FE"/>
    <w:rsid w:val="002742B3"/>
    <w:rsid w:val="0027654B"/>
    <w:rsid w:val="00287E60"/>
    <w:rsid w:val="002939C6"/>
    <w:rsid w:val="00295E05"/>
    <w:rsid w:val="002B0CFA"/>
    <w:rsid w:val="002B1A40"/>
    <w:rsid w:val="002B4573"/>
    <w:rsid w:val="002B6A29"/>
    <w:rsid w:val="002E18C2"/>
    <w:rsid w:val="002F0E81"/>
    <w:rsid w:val="002F592F"/>
    <w:rsid w:val="002F773A"/>
    <w:rsid w:val="002F7DB7"/>
    <w:rsid w:val="00306BF7"/>
    <w:rsid w:val="00316D40"/>
    <w:rsid w:val="0034087C"/>
    <w:rsid w:val="0034251A"/>
    <w:rsid w:val="00351F3E"/>
    <w:rsid w:val="00355D24"/>
    <w:rsid w:val="00373C50"/>
    <w:rsid w:val="00380861"/>
    <w:rsid w:val="00391B65"/>
    <w:rsid w:val="00394EFA"/>
    <w:rsid w:val="003A19C1"/>
    <w:rsid w:val="003B2724"/>
    <w:rsid w:val="003B66D9"/>
    <w:rsid w:val="003D3EA6"/>
    <w:rsid w:val="003E2E49"/>
    <w:rsid w:val="003E2E9B"/>
    <w:rsid w:val="003F4E72"/>
    <w:rsid w:val="0040253A"/>
    <w:rsid w:val="00410534"/>
    <w:rsid w:val="00425BB7"/>
    <w:rsid w:val="00433428"/>
    <w:rsid w:val="00434288"/>
    <w:rsid w:val="004363DA"/>
    <w:rsid w:val="0046278E"/>
    <w:rsid w:val="004711B0"/>
    <w:rsid w:val="00475378"/>
    <w:rsid w:val="0048451A"/>
    <w:rsid w:val="004B4213"/>
    <w:rsid w:val="004D21DE"/>
    <w:rsid w:val="004D3A33"/>
    <w:rsid w:val="004E3224"/>
    <w:rsid w:val="004F73E3"/>
    <w:rsid w:val="004F7582"/>
    <w:rsid w:val="005057D2"/>
    <w:rsid w:val="00510887"/>
    <w:rsid w:val="005115F2"/>
    <w:rsid w:val="0051529B"/>
    <w:rsid w:val="005220B8"/>
    <w:rsid w:val="00524A24"/>
    <w:rsid w:val="00533B7A"/>
    <w:rsid w:val="0053501B"/>
    <w:rsid w:val="0056656C"/>
    <w:rsid w:val="00572A0F"/>
    <w:rsid w:val="0057525C"/>
    <w:rsid w:val="00581506"/>
    <w:rsid w:val="00581715"/>
    <w:rsid w:val="00582C48"/>
    <w:rsid w:val="00590690"/>
    <w:rsid w:val="00594C6B"/>
    <w:rsid w:val="00597290"/>
    <w:rsid w:val="005A179A"/>
    <w:rsid w:val="005A4E3F"/>
    <w:rsid w:val="005B2D71"/>
    <w:rsid w:val="005E087B"/>
    <w:rsid w:val="005E197E"/>
    <w:rsid w:val="005F74A1"/>
    <w:rsid w:val="00615655"/>
    <w:rsid w:val="00626AB4"/>
    <w:rsid w:val="00630B93"/>
    <w:rsid w:val="00631673"/>
    <w:rsid w:val="00632EE8"/>
    <w:rsid w:val="0065144B"/>
    <w:rsid w:val="00653F00"/>
    <w:rsid w:val="0065625C"/>
    <w:rsid w:val="00662BFC"/>
    <w:rsid w:val="00674AB4"/>
    <w:rsid w:val="00682B84"/>
    <w:rsid w:val="006967E6"/>
    <w:rsid w:val="006A7E97"/>
    <w:rsid w:val="006B37BE"/>
    <w:rsid w:val="006B40CA"/>
    <w:rsid w:val="006C01EA"/>
    <w:rsid w:val="006C4BB1"/>
    <w:rsid w:val="006D66DF"/>
    <w:rsid w:val="006E0131"/>
    <w:rsid w:val="006F13EB"/>
    <w:rsid w:val="006F2123"/>
    <w:rsid w:val="006F6834"/>
    <w:rsid w:val="007052A7"/>
    <w:rsid w:val="007068D0"/>
    <w:rsid w:val="00714CEF"/>
    <w:rsid w:val="00715C41"/>
    <w:rsid w:val="0073757A"/>
    <w:rsid w:val="00740B1F"/>
    <w:rsid w:val="00755861"/>
    <w:rsid w:val="00775552"/>
    <w:rsid w:val="00780F8D"/>
    <w:rsid w:val="0078600E"/>
    <w:rsid w:val="00793682"/>
    <w:rsid w:val="00795A54"/>
    <w:rsid w:val="007960B9"/>
    <w:rsid w:val="007A015C"/>
    <w:rsid w:val="007A120C"/>
    <w:rsid w:val="007B68B8"/>
    <w:rsid w:val="007C36FC"/>
    <w:rsid w:val="007D048B"/>
    <w:rsid w:val="007F56E6"/>
    <w:rsid w:val="007F5CF2"/>
    <w:rsid w:val="00802064"/>
    <w:rsid w:val="00810029"/>
    <w:rsid w:val="00821DC2"/>
    <w:rsid w:val="00823638"/>
    <w:rsid w:val="00824DC5"/>
    <w:rsid w:val="008614F7"/>
    <w:rsid w:val="00862CF2"/>
    <w:rsid w:val="008854EA"/>
    <w:rsid w:val="00896D90"/>
    <w:rsid w:val="008A2AD5"/>
    <w:rsid w:val="008A70F7"/>
    <w:rsid w:val="008F0BF0"/>
    <w:rsid w:val="008F5DC7"/>
    <w:rsid w:val="009044E7"/>
    <w:rsid w:val="00924072"/>
    <w:rsid w:val="00926ABC"/>
    <w:rsid w:val="00930624"/>
    <w:rsid w:val="00934EC3"/>
    <w:rsid w:val="009708BD"/>
    <w:rsid w:val="00971744"/>
    <w:rsid w:val="009771EA"/>
    <w:rsid w:val="00987CF7"/>
    <w:rsid w:val="009A2CEF"/>
    <w:rsid w:val="009B1E0D"/>
    <w:rsid w:val="009C59F2"/>
    <w:rsid w:val="009C79A6"/>
    <w:rsid w:val="009C7D41"/>
    <w:rsid w:val="009D20BD"/>
    <w:rsid w:val="009D4C10"/>
    <w:rsid w:val="009E7662"/>
    <w:rsid w:val="00A02506"/>
    <w:rsid w:val="00A07B89"/>
    <w:rsid w:val="00A11525"/>
    <w:rsid w:val="00A22819"/>
    <w:rsid w:val="00A439BC"/>
    <w:rsid w:val="00A4490E"/>
    <w:rsid w:val="00A44ED9"/>
    <w:rsid w:val="00A6026E"/>
    <w:rsid w:val="00A72C16"/>
    <w:rsid w:val="00A90EA8"/>
    <w:rsid w:val="00AA6B6E"/>
    <w:rsid w:val="00AC4EF5"/>
    <w:rsid w:val="00AF55BE"/>
    <w:rsid w:val="00B01E89"/>
    <w:rsid w:val="00B17452"/>
    <w:rsid w:val="00B2049A"/>
    <w:rsid w:val="00B32AB0"/>
    <w:rsid w:val="00B4047C"/>
    <w:rsid w:val="00B545CD"/>
    <w:rsid w:val="00B8379F"/>
    <w:rsid w:val="00B943F8"/>
    <w:rsid w:val="00B9700A"/>
    <w:rsid w:val="00BA3BA3"/>
    <w:rsid w:val="00BB65D8"/>
    <w:rsid w:val="00BC4807"/>
    <w:rsid w:val="00BF32EF"/>
    <w:rsid w:val="00BF5322"/>
    <w:rsid w:val="00C37FFA"/>
    <w:rsid w:val="00C47040"/>
    <w:rsid w:val="00C55949"/>
    <w:rsid w:val="00C64A3E"/>
    <w:rsid w:val="00C8292F"/>
    <w:rsid w:val="00CA0B82"/>
    <w:rsid w:val="00CB08C4"/>
    <w:rsid w:val="00CB3C85"/>
    <w:rsid w:val="00CB7378"/>
    <w:rsid w:val="00CC1886"/>
    <w:rsid w:val="00CC34BA"/>
    <w:rsid w:val="00CC3945"/>
    <w:rsid w:val="00CD38AA"/>
    <w:rsid w:val="00CE1119"/>
    <w:rsid w:val="00CE24BA"/>
    <w:rsid w:val="00D05266"/>
    <w:rsid w:val="00D06DF3"/>
    <w:rsid w:val="00D214BE"/>
    <w:rsid w:val="00D22DA1"/>
    <w:rsid w:val="00D36846"/>
    <w:rsid w:val="00D465B7"/>
    <w:rsid w:val="00D5549C"/>
    <w:rsid w:val="00D61BD6"/>
    <w:rsid w:val="00D76397"/>
    <w:rsid w:val="00D802D3"/>
    <w:rsid w:val="00D94690"/>
    <w:rsid w:val="00DA0D48"/>
    <w:rsid w:val="00DB1FDE"/>
    <w:rsid w:val="00DB78AD"/>
    <w:rsid w:val="00DD3B47"/>
    <w:rsid w:val="00DD5D8C"/>
    <w:rsid w:val="00DF7853"/>
    <w:rsid w:val="00E06632"/>
    <w:rsid w:val="00E0683C"/>
    <w:rsid w:val="00E13B6F"/>
    <w:rsid w:val="00E83C04"/>
    <w:rsid w:val="00E902EF"/>
    <w:rsid w:val="00ED000F"/>
    <w:rsid w:val="00EE200A"/>
    <w:rsid w:val="00EE612B"/>
    <w:rsid w:val="00EF45EB"/>
    <w:rsid w:val="00EF7BE3"/>
    <w:rsid w:val="00F162B8"/>
    <w:rsid w:val="00F33CEB"/>
    <w:rsid w:val="00F5119A"/>
    <w:rsid w:val="00F5650D"/>
    <w:rsid w:val="00F815A9"/>
    <w:rsid w:val="00FB19DC"/>
    <w:rsid w:val="00FB5D13"/>
    <w:rsid w:val="00FC6A7D"/>
    <w:rsid w:val="00FE00B7"/>
    <w:rsid w:val="00FE520A"/>
    <w:rsid w:val="00FF1105"/>
    <w:rsid w:val="00FF5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7F33135-3B45-4CF4-990E-4C69EFDFF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3C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3C8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B3C85"/>
    <w:pPr>
      <w:spacing w:before="100" w:beforeAutospacing="1" w:after="100" w:afterAutospacing="1"/>
    </w:pPr>
    <w:rPr>
      <w:lang w:val="en-GB"/>
    </w:rPr>
  </w:style>
  <w:style w:type="paragraph" w:styleId="ListParagraph">
    <w:name w:val="List Paragraph"/>
    <w:basedOn w:val="Normal"/>
    <w:uiPriority w:val="34"/>
    <w:qFormat/>
    <w:rsid w:val="00CB3C85"/>
    <w:pPr>
      <w:ind w:left="720"/>
      <w:contextualSpacing/>
    </w:pPr>
    <w:rPr>
      <w:lang w:val="en-GB"/>
    </w:rPr>
  </w:style>
  <w:style w:type="paragraph" w:styleId="FootnoteText">
    <w:name w:val="footnote text"/>
    <w:basedOn w:val="Normal"/>
    <w:link w:val="FootnoteTextChar"/>
    <w:semiHidden/>
    <w:rsid w:val="00CB3C85"/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CB3C85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semiHidden/>
    <w:rsid w:val="00CB3C85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3C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3C85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B3C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C8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3C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3C8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3C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C8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27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A8507F-E971-4A3A-994E-6503294BA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 Todorović</dc:creator>
  <cp:lastModifiedBy>Svetlana Nesic</cp:lastModifiedBy>
  <cp:revision>2</cp:revision>
  <cp:lastPrinted>2019-10-22T08:35:00Z</cp:lastPrinted>
  <dcterms:created xsi:type="dcterms:W3CDTF">2019-10-23T13:57:00Z</dcterms:created>
  <dcterms:modified xsi:type="dcterms:W3CDTF">2019-10-23T13:57:00Z</dcterms:modified>
</cp:coreProperties>
</file>